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629BD" w14:textId="77777777" w:rsidR="00A321C7" w:rsidRPr="007A0CC3" w:rsidRDefault="00A321C7" w:rsidP="007A0CC3">
      <w:pPr>
        <w:spacing w:after="0" w:line="240" w:lineRule="auto"/>
        <w:rPr>
          <w:rFonts w:ascii="Century Schoolbook" w:hAnsi="Century Schoolbook"/>
        </w:rPr>
      </w:pPr>
    </w:p>
    <w:p w14:paraId="23617474" w14:textId="3C904241" w:rsidR="007A0CC3" w:rsidRPr="007A0CC3" w:rsidRDefault="007A0CC3" w:rsidP="007A0CC3">
      <w:pPr>
        <w:tabs>
          <w:tab w:val="left" w:pos="2453"/>
          <w:tab w:val="center" w:pos="4997"/>
        </w:tabs>
        <w:spacing w:after="0" w:line="240" w:lineRule="auto"/>
        <w:rPr>
          <w:rFonts w:ascii="Century Schoolbook" w:hAnsi="Century Schoolbook"/>
        </w:rPr>
      </w:pPr>
      <w:r w:rsidRPr="007A0CC3">
        <w:rPr>
          <w:rFonts w:ascii="Century Schoolbook" w:hAnsi="Century Schoolbook"/>
        </w:rPr>
        <w:tab/>
      </w:r>
      <w:r w:rsidRPr="007A0CC3">
        <w:rPr>
          <w:rFonts w:ascii="Century Schoolbook" w:hAnsi="Century Schoolbook"/>
        </w:rPr>
        <w:tab/>
      </w:r>
      <w:r w:rsidR="00D04773" w:rsidRPr="007A0CC3">
        <w:rPr>
          <w:rFonts w:ascii="Century Schoolbook" w:hAnsi="Century Schoolbook"/>
        </w:rPr>
        <w:t>INDORSEMENT OF IT CAPSTONE PROJECT</w:t>
      </w:r>
      <w:r w:rsidRPr="007A0CC3">
        <w:rPr>
          <w:rFonts w:ascii="Century Schoolbook" w:hAnsi="Century Schoolbook"/>
        </w:rPr>
        <w:t xml:space="preserve"> or </w:t>
      </w:r>
    </w:p>
    <w:p w14:paraId="020BE898" w14:textId="184DCB70" w:rsidR="00D04773" w:rsidRPr="007A0CC3" w:rsidRDefault="00D04773" w:rsidP="00D04773">
      <w:pPr>
        <w:spacing w:after="0" w:line="240" w:lineRule="auto"/>
        <w:jc w:val="center"/>
        <w:rPr>
          <w:rFonts w:ascii="Century Schoolbook" w:hAnsi="Century Schoolbook"/>
        </w:rPr>
      </w:pPr>
      <w:r w:rsidRPr="007A0CC3">
        <w:rPr>
          <w:rFonts w:ascii="Century Schoolbook" w:hAnsi="Century Schoolbook"/>
        </w:rPr>
        <w:t xml:space="preserve">COMPUTER SCIENCE THESIS </w:t>
      </w:r>
      <w:r w:rsidR="007A0CC3" w:rsidRPr="007A0CC3">
        <w:rPr>
          <w:rFonts w:ascii="Century Schoolbook" w:hAnsi="Century Schoolbook"/>
        </w:rPr>
        <w:t>FOR DEFENSE</w:t>
      </w:r>
    </w:p>
    <w:p w14:paraId="36FB17BD" w14:textId="77777777" w:rsidR="00D04773" w:rsidRPr="007A0CC3" w:rsidRDefault="00D04773" w:rsidP="00D04773">
      <w:pPr>
        <w:spacing w:after="0" w:line="240" w:lineRule="auto"/>
        <w:rPr>
          <w:rFonts w:ascii="Century Schoolbook" w:hAnsi="Century Schoolbook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055"/>
        <w:gridCol w:w="6929"/>
      </w:tblGrid>
      <w:tr w:rsidR="007A0CC3" w:rsidRPr="007A0CC3" w14:paraId="41E1EC04" w14:textId="77777777" w:rsidTr="007A0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</w:tcPr>
          <w:p w14:paraId="66AF5113" w14:textId="489599DF" w:rsidR="007A0CC3" w:rsidRPr="007A0CC3" w:rsidRDefault="007A0CC3" w:rsidP="007A0CC3">
            <w:pPr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Date of Defense</w:t>
            </w:r>
          </w:p>
        </w:tc>
        <w:tc>
          <w:tcPr>
            <w:tcW w:w="6929" w:type="dxa"/>
          </w:tcPr>
          <w:p w14:paraId="171CFBD5" w14:textId="77777777" w:rsidR="007A0CC3" w:rsidRDefault="007A0CC3" w:rsidP="00D047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 w:val="0"/>
                <w:bCs w:val="0"/>
              </w:rPr>
            </w:pPr>
          </w:p>
          <w:p w14:paraId="6EC620B7" w14:textId="21500D5A" w:rsidR="007A0CC3" w:rsidRPr="007A0CC3" w:rsidRDefault="007A0CC3" w:rsidP="00D047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7A0CC3" w:rsidRPr="007A0CC3" w14:paraId="59AFD0F3" w14:textId="77777777" w:rsidTr="007A0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14:paraId="4BD19868" w14:textId="03AE302A" w:rsidR="007A0CC3" w:rsidRPr="007A0CC3" w:rsidRDefault="007A0CC3" w:rsidP="00D04773">
            <w:pPr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 xml:space="preserve">Academic Program </w:t>
            </w:r>
          </w:p>
        </w:tc>
        <w:tc>
          <w:tcPr>
            <w:tcW w:w="6929" w:type="dxa"/>
          </w:tcPr>
          <w:p w14:paraId="69FE1B32" w14:textId="77777777" w:rsidR="007A0CC3" w:rsidRDefault="007A0CC3" w:rsidP="00D04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  <w:p w14:paraId="198327BA" w14:textId="6FFFC427" w:rsidR="007A0CC3" w:rsidRDefault="007A0CC3" w:rsidP="007A0CC3">
            <w:pPr>
              <w:pStyle w:val="ListParagraph"/>
              <w:numPr>
                <w:ilvl w:val="0"/>
                <w:numId w:val="4"/>
              </w:numPr>
              <w:tabs>
                <w:tab w:val="left" w:pos="2444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BS in Information Technology</w:t>
            </w:r>
          </w:p>
          <w:p w14:paraId="421505ED" w14:textId="1CE34B16" w:rsidR="007A0CC3" w:rsidRDefault="007A0CC3" w:rsidP="007A0CC3">
            <w:pPr>
              <w:pStyle w:val="ListParagraph"/>
              <w:numPr>
                <w:ilvl w:val="1"/>
                <w:numId w:val="4"/>
              </w:numPr>
              <w:tabs>
                <w:tab w:val="left" w:pos="2444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Specialization: __________________________</w:t>
            </w:r>
          </w:p>
          <w:p w14:paraId="008D8865" w14:textId="56C44A88" w:rsidR="007A0CC3" w:rsidRDefault="007A0CC3" w:rsidP="007A0CC3">
            <w:pPr>
              <w:pStyle w:val="ListParagraph"/>
              <w:numPr>
                <w:ilvl w:val="0"/>
                <w:numId w:val="4"/>
              </w:numPr>
              <w:tabs>
                <w:tab w:val="left" w:pos="2444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BS in Computer Science</w:t>
            </w:r>
          </w:p>
          <w:p w14:paraId="436C1E72" w14:textId="359E3462" w:rsidR="007A0CC3" w:rsidRPr="007A0CC3" w:rsidRDefault="007A0CC3" w:rsidP="007A0CC3">
            <w:pPr>
              <w:pStyle w:val="ListParagraph"/>
              <w:numPr>
                <w:ilvl w:val="1"/>
                <w:numId w:val="4"/>
              </w:numPr>
              <w:tabs>
                <w:tab w:val="left" w:pos="2444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Specialization: __________________________</w:t>
            </w:r>
          </w:p>
          <w:p w14:paraId="08B5F5AE" w14:textId="77777777" w:rsidR="007A0CC3" w:rsidRDefault="007A0CC3" w:rsidP="007A0CC3">
            <w:pPr>
              <w:pStyle w:val="ListParagraph"/>
              <w:numPr>
                <w:ilvl w:val="0"/>
                <w:numId w:val="4"/>
              </w:numPr>
              <w:tabs>
                <w:tab w:val="left" w:pos="2444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BS in Information Systems</w:t>
            </w:r>
          </w:p>
          <w:p w14:paraId="5DB7D1FD" w14:textId="114C7649" w:rsidR="007A0CC3" w:rsidRDefault="007A0CC3" w:rsidP="007A0CC3">
            <w:pPr>
              <w:pStyle w:val="ListParagraph"/>
              <w:numPr>
                <w:ilvl w:val="0"/>
                <w:numId w:val="4"/>
              </w:numPr>
              <w:tabs>
                <w:tab w:val="left" w:pos="2444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BS in Entertainment or Multimedia Systems</w:t>
            </w:r>
          </w:p>
          <w:p w14:paraId="3D628A76" w14:textId="3FBB316E" w:rsidR="007A0CC3" w:rsidRPr="007A0CC3" w:rsidRDefault="007A0CC3" w:rsidP="007A0CC3">
            <w:pPr>
              <w:pStyle w:val="ListParagraph"/>
              <w:numPr>
                <w:ilvl w:val="1"/>
                <w:numId w:val="4"/>
              </w:numPr>
              <w:tabs>
                <w:tab w:val="left" w:pos="2444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>
              <w:rPr>
                <w:rFonts w:ascii="Century Schoolbook" w:hAnsi="Century Schoolbook"/>
              </w:rPr>
              <w:t>Specialization: __________________________</w:t>
            </w:r>
          </w:p>
          <w:p w14:paraId="42D0A752" w14:textId="5D88A1E6" w:rsidR="007A0CC3" w:rsidRPr="007A0CC3" w:rsidRDefault="007A0CC3" w:rsidP="007A0CC3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7A0CC3" w:rsidRPr="007A0CC3" w14:paraId="407EF8D5" w14:textId="77777777" w:rsidTr="007A0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14:paraId="6ABBAB9A" w14:textId="7CF6EDB1" w:rsidR="007A0CC3" w:rsidRPr="007A0CC3" w:rsidRDefault="007A0CC3" w:rsidP="00D04773">
            <w:pPr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Type of Project</w:t>
            </w:r>
          </w:p>
        </w:tc>
        <w:tc>
          <w:tcPr>
            <w:tcW w:w="6929" w:type="dxa"/>
          </w:tcPr>
          <w:p w14:paraId="37A5AE27" w14:textId="77777777" w:rsidR="007A0CC3" w:rsidRPr="007A0CC3" w:rsidRDefault="007A0CC3" w:rsidP="007A0CC3">
            <w:pPr>
              <w:pStyle w:val="ListParagraph"/>
              <w:numPr>
                <w:ilvl w:val="0"/>
                <w:numId w:val="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IT Capstone Project</w:t>
            </w:r>
          </w:p>
          <w:p w14:paraId="3CB32AD5" w14:textId="21EE42E8" w:rsidR="007A0CC3" w:rsidRPr="007A0CC3" w:rsidRDefault="007A0CC3" w:rsidP="007A0CC3">
            <w:pPr>
              <w:pStyle w:val="ListParagraph"/>
              <w:numPr>
                <w:ilvl w:val="0"/>
                <w:numId w:val="3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Computer Science Research</w:t>
            </w:r>
          </w:p>
        </w:tc>
      </w:tr>
      <w:tr w:rsidR="007A0CC3" w:rsidRPr="007A0CC3" w14:paraId="742E06E0" w14:textId="77777777" w:rsidTr="007A0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14:paraId="1088DC41" w14:textId="22B3421A" w:rsidR="007A0CC3" w:rsidRPr="007A0CC3" w:rsidRDefault="007A0CC3" w:rsidP="00D04773">
            <w:pPr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Capstone Project/ Thesis Title</w:t>
            </w:r>
          </w:p>
        </w:tc>
        <w:tc>
          <w:tcPr>
            <w:tcW w:w="6929" w:type="dxa"/>
          </w:tcPr>
          <w:p w14:paraId="6D767331" w14:textId="77777777" w:rsidR="007A0CC3" w:rsidRPr="007A0CC3" w:rsidRDefault="007A0CC3" w:rsidP="00D047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</w:p>
        </w:tc>
      </w:tr>
      <w:tr w:rsidR="007A0CC3" w:rsidRPr="007A0CC3" w14:paraId="320B0481" w14:textId="77777777" w:rsidTr="007A0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14:paraId="13281FB6" w14:textId="0C21E8D6" w:rsidR="007A0CC3" w:rsidRPr="007A0CC3" w:rsidRDefault="007A0CC3" w:rsidP="00D04773">
            <w:pPr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Name of Researchers</w:t>
            </w:r>
          </w:p>
        </w:tc>
        <w:tc>
          <w:tcPr>
            <w:tcW w:w="6929" w:type="dxa"/>
          </w:tcPr>
          <w:p w14:paraId="01C46BF2" w14:textId="2721ABB0" w:rsidR="007A0CC3" w:rsidRPr="007A0CC3" w:rsidRDefault="007A0CC3" w:rsidP="007A0C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1.</w:t>
            </w:r>
          </w:p>
          <w:p w14:paraId="14AB1534" w14:textId="40480CD9" w:rsidR="007A0CC3" w:rsidRPr="007A0CC3" w:rsidRDefault="007A0CC3" w:rsidP="007A0C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2.</w:t>
            </w:r>
          </w:p>
          <w:p w14:paraId="05553CD2" w14:textId="3789E5F7" w:rsidR="007A0CC3" w:rsidRPr="007A0CC3" w:rsidRDefault="007A0CC3" w:rsidP="007A0C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3.</w:t>
            </w:r>
          </w:p>
        </w:tc>
      </w:tr>
      <w:tr w:rsidR="007A0CC3" w:rsidRPr="007A0CC3" w14:paraId="792E74F8" w14:textId="77777777" w:rsidTr="007A0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14:paraId="6BB895E3" w14:textId="1A9A78DF" w:rsidR="007A0CC3" w:rsidRPr="007A0CC3" w:rsidRDefault="007A0CC3" w:rsidP="007A0CC3">
            <w:pPr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Name of Panel Members</w:t>
            </w:r>
          </w:p>
        </w:tc>
        <w:tc>
          <w:tcPr>
            <w:tcW w:w="6929" w:type="dxa"/>
          </w:tcPr>
          <w:p w14:paraId="3AFFCAB4" w14:textId="77777777" w:rsidR="007A0CC3" w:rsidRPr="007A0CC3" w:rsidRDefault="007A0CC3" w:rsidP="007A0C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1.</w:t>
            </w:r>
          </w:p>
          <w:p w14:paraId="02102C51" w14:textId="77777777" w:rsidR="007A0CC3" w:rsidRPr="007A0CC3" w:rsidRDefault="007A0CC3" w:rsidP="007A0C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2.</w:t>
            </w:r>
          </w:p>
          <w:p w14:paraId="235B1B2E" w14:textId="4180D97F" w:rsidR="007A0CC3" w:rsidRPr="007A0CC3" w:rsidRDefault="007A0CC3" w:rsidP="007A0C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3.</w:t>
            </w:r>
          </w:p>
        </w:tc>
      </w:tr>
      <w:tr w:rsidR="007A0CC3" w:rsidRPr="007A0CC3" w14:paraId="468B6BF1" w14:textId="77777777" w:rsidTr="007A0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14:paraId="48939F68" w14:textId="660B538E" w:rsidR="007A0CC3" w:rsidRPr="007A0CC3" w:rsidRDefault="007A0CC3" w:rsidP="007A0CC3">
            <w:pPr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Defense Type</w:t>
            </w:r>
          </w:p>
        </w:tc>
        <w:tc>
          <w:tcPr>
            <w:tcW w:w="6929" w:type="dxa"/>
          </w:tcPr>
          <w:p w14:paraId="41EE5032" w14:textId="77777777" w:rsidR="007A0CC3" w:rsidRPr="007A0CC3" w:rsidRDefault="007A0CC3" w:rsidP="007A0CC3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Proposal Defense</w:t>
            </w:r>
          </w:p>
          <w:p w14:paraId="625734A4" w14:textId="197FCA53" w:rsidR="007A0CC3" w:rsidRPr="007A0CC3" w:rsidRDefault="007A0CC3" w:rsidP="007A0CC3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Final Oral Defense</w:t>
            </w:r>
          </w:p>
        </w:tc>
      </w:tr>
      <w:tr w:rsidR="007A0CC3" w:rsidRPr="007A0CC3" w14:paraId="47C71A6F" w14:textId="77777777" w:rsidTr="007A0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14:paraId="132A4842" w14:textId="7F441FDC" w:rsidR="007A0CC3" w:rsidRPr="007A0CC3" w:rsidRDefault="007A0CC3" w:rsidP="007A0CC3">
            <w:pPr>
              <w:rPr>
                <w:rFonts w:ascii="Century Schoolbook" w:hAnsi="Century Schoolbook"/>
                <w:b w:val="0"/>
                <w:bCs w:val="0"/>
              </w:rPr>
            </w:pPr>
            <w:r>
              <w:rPr>
                <w:rFonts w:ascii="Century Schoolbook" w:hAnsi="Century Schoolbook"/>
              </w:rPr>
              <w:t>Endorsed By:</w:t>
            </w:r>
          </w:p>
        </w:tc>
        <w:tc>
          <w:tcPr>
            <w:tcW w:w="6929" w:type="dxa"/>
          </w:tcPr>
          <w:p w14:paraId="34F69EEE" w14:textId="77777777" w:rsidR="007A0CC3" w:rsidRPr="007A0CC3" w:rsidRDefault="007A0CC3" w:rsidP="007A0CC3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bCs/>
              </w:rPr>
            </w:pPr>
          </w:p>
          <w:p w14:paraId="7A70AFD1" w14:textId="77777777" w:rsidR="007A0CC3" w:rsidRPr="007A0CC3" w:rsidRDefault="007A0CC3" w:rsidP="007A0C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bCs/>
                <w:u w:val="single"/>
              </w:rPr>
            </w:pPr>
            <w:r w:rsidRPr="007A0CC3">
              <w:rPr>
                <w:rFonts w:ascii="Century Schoolbook" w:hAnsi="Century Schoolbook"/>
                <w:b/>
                <w:bCs/>
                <w:u w:val="single"/>
              </w:rPr>
              <w:t>Name of faculty handling capstone project/ Adviser</w:t>
            </w:r>
          </w:p>
          <w:p w14:paraId="5822BD5A" w14:textId="24EDD98F" w:rsidR="007A0CC3" w:rsidRPr="007A0CC3" w:rsidRDefault="007A0CC3" w:rsidP="007A0C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</w:rPr>
            </w:pPr>
            <w:r w:rsidRPr="007A0CC3">
              <w:rPr>
                <w:rFonts w:ascii="Century Schoolbook" w:hAnsi="Century Schoolbook"/>
              </w:rPr>
              <w:t>Adviser</w:t>
            </w:r>
          </w:p>
        </w:tc>
      </w:tr>
      <w:tr w:rsidR="007A0CC3" w:rsidRPr="007A0CC3" w14:paraId="1CD23148" w14:textId="77777777" w:rsidTr="007A0C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</w:tcPr>
          <w:p w14:paraId="68AE7F2C" w14:textId="038E8B3C" w:rsidR="007A0CC3" w:rsidRPr="007A0CC3" w:rsidRDefault="007A0CC3" w:rsidP="007A0CC3">
            <w:pPr>
              <w:rPr>
                <w:rFonts w:ascii="Century Schoolbook" w:hAnsi="Century Schoolbook"/>
                <w:b w:val="0"/>
                <w:bCs w:val="0"/>
              </w:rPr>
            </w:pPr>
            <w:r>
              <w:rPr>
                <w:rFonts w:ascii="Century Schoolbook" w:hAnsi="Century Schoolbook"/>
              </w:rPr>
              <w:t xml:space="preserve">Approved By: </w:t>
            </w:r>
          </w:p>
        </w:tc>
        <w:tc>
          <w:tcPr>
            <w:tcW w:w="6929" w:type="dxa"/>
          </w:tcPr>
          <w:p w14:paraId="72050216" w14:textId="77777777" w:rsidR="007A0CC3" w:rsidRDefault="007A0CC3" w:rsidP="007A0CC3">
            <w:pPr>
              <w:pStyle w:val="ListParagraph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2"/>
                <w:szCs w:val="22"/>
              </w:rPr>
            </w:pPr>
          </w:p>
          <w:p w14:paraId="102BD55B" w14:textId="18A05BFF" w:rsidR="007A0CC3" w:rsidRDefault="007A0CC3" w:rsidP="007A0CC3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b/>
                <w:bCs/>
                <w:sz w:val="22"/>
                <w:szCs w:val="22"/>
                <w:u w:val="single"/>
              </w:rPr>
            </w:pPr>
            <w:r w:rsidRPr="007A0CC3">
              <w:rPr>
                <w:rFonts w:ascii="Century Schoolbook" w:hAnsi="Century Schoolbook"/>
                <w:b/>
                <w:bCs/>
                <w:sz w:val="22"/>
                <w:szCs w:val="22"/>
                <w:u w:val="single"/>
              </w:rPr>
              <w:t xml:space="preserve">Dean Rodrigo C. </w:t>
            </w:r>
            <w:proofErr w:type="spellStart"/>
            <w:r w:rsidRPr="007A0CC3">
              <w:rPr>
                <w:rFonts w:ascii="Century Schoolbook" w:hAnsi="Century Schoolbook"/>
                <w:b/>
                <w:bCs/>
                <w:sz w:val="22"/>
                <w:szCs w:val="22"/>
                <w:u w:val="single"/>
              </w:rPr>
              <w:t>Belleza</w:t>
            </w:r>
            <w:proofErr w:type="spellEnd"/>
            <w:r w:rsidRPr="007A0CC3">
              <w:rPr>
                <w:rFonts w:ascii="Century Schoolbook" w:hAnsi="Century Schoolbook"/>
                <w:b/>
                <w:bCs/>
                <w:sz w:val="22"/>
                <w:szCs w:val="22"/>
                <w:u w:val="single"/>
              </w:rPr>
              <w:t>, Jr.</w:t>
            </w:r>
          </w:p>
          <w:p w14:paraId="0951A922" w14:textId="1F9E4A0D" w:rsidR="007A0CC3" w:rsidRPr="007A0CC3" w:rsidRDefault="007A0CC3" w:rsidP="007A0CC3">
            <w:pPr>
              <w:pStyle w:val="ListParagraph"/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Schoolbook" w:hAnsi="Century Schoolbook"/>
                <w:sz w:val="22"/>
                <w:szCs w:val="22"/>
              </w:rPr>
            </w:pPr>
            <w:r>
              <w:rPr>
                <w:rFonts w:ascii="Century Schoolbook" w:hAnsi="Century Schoolbook"/>
                <w:sz w:val="22"/>
                <w:szCs w:val="22"/>
              </w:rPr>
              <w:t>Dean, CCMS</w:t>
            </w:r>
          </w:p>
        </w:tc>
      </w:tr>
    </w:tbl>
    <w:p w14:paraId="76294D23" w14:textId="29E3183A" w:rsidR="007A0CC3" w:rsidRPr="007A0CC3" w:rsidRDefault="007A0CC3" w:rsidP="00D04773">
      <w:pPr>
        <w:spacing w:after="0" w:line="240" w:lineRule="auto"/>
        <w:rPr>
          <w:rFonts w:ascii="Century Schoolbook" w:hAnsi="Century Schoolbook"/>
        </w:rPr>
      </w:pPr>
    </w:p>
    <w:p w14:paraId="082535A7" w14:textId="38D6089D" w:rsidR="007A0CC3" w:rsidRPr="007A0CC3" w:rsidRDefault="007A0CC3" w:rsidP="007A0CC3">
      <w:pPr>
        <w:spacing w:after="0" w:line="240" w:lineRule="auto"/>
        <w:jc w:val="center"/>
        <w:rPr>
          <w:rFonts w:ascii="Century Schoolbook" w:hAnsi="Century Schoolbook"/>
          <w:b/>
          <w:bCs/>
        </w:rPr>
      </w:pPr>
      <w:r w:rsidRPr="007A0CC3">
        <w:rPr>
          <w:rFonts w:ascii="Century Schoolbook" w:hAnsi="Century Schoolbook"/>
          <w:b/>
          <w:bCs/>
        </w:rPr>
        <w:t>REVISION HISTORY</w:t>
      </w:r>
    </w:p>
    <w:p w14:paraId="338BBD22" w14:textId="77777777" w:rsidR="007A0CC3" w:rsidRPr="007A0CC3" w:rsidRDefault="007A0CC3" w:rsidP="007A0CC3">
      <w:pPr>
        <w:spacing w:after="0" w:line="240" w:lineRule="auto"/>
        <w:jc w:val="center"/>
        <w:rPr>
          <w:rFonts w:ascii="Century Schoolbook" w:hAnsi="Century Schoolbook"/>
        </w:rPr>
      </w:pPr>
    </w:p>
    <w:tbl>
      <w:tblPr>
        <w:tblStyle w:val="TableGrid"/>
        <w:tblW w:w="5334" w:type="pct"/>
        <w:tblLook w:val="04A0" w:firstRow="1" w:lastRow="0" w:firstColumn="1" w:lastColumn="0" w:noHBand="0" w:noVBand="1"/>
      </w:tblPr>
      <w:tblGrid>
        <w:gridCol w:w="583"/>
        <w:gridCol w:w="2039"/>
        <w:gridCol w:w="8029"/>
      </w:tblGrid>
      <w:tr w:rsidR="007A0CC3" w:rsidRPr="007A0CC3" w14:paraId="2ADC3841" w14:textId="77777777" w:rsidTr="007A0CC3">
        <w:tc>
          <w:tcPr>
            <w:tcW w:w="258" w:type="pct"/>
          </w:tcPr>
          <w:p w14:paraId="2ADD9A59" w14:textId="77777777" w:rsidR="007A0CC3" w:rsidRPr="007A0CC3" w:rsidRDefault="007A0CC3" w:rsidP="00CF37A6">
            <w:pPr>
              <w:pStyle w:val="ListParagraph"/>
              <w:tabs>
                <w:tab w:val="left" w:pos="270"/>
              </w:tabs>
              <w:ind w:left="0"/>
              <w:jc w:val="center"/>
              <w:rPr>
                <w:rFonts w:ascii="Century Schoolbook" w:hAnsi="Century Schoolbook"/>
                <w:b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b/>
                <w:sz w:val="22"/>
                <w:szCs w:val="22"/>
              </w:rPr>
              <w:t>NO</w:t>
            </w:r>
          </w:p>
        </w:tc>
        <w:tc>
          <w:tcPr>
            <w:tcW w:w="965" w:type="pct"/>
          </w:tcPr>
          <w:p w14:paraId="12770D0B" w14:textId="77777777" w:rsidR="007A0CC3" w:rsidRPr="007A0CC3" w:rsidRDefault="007A0CC3" w:rsidP="00CF37A6">
            <w:pPr>
              <w:pStyle w:val="ListParagraph"/>
              <w:tabs>
                <w:tab w:val="left" w:pos="270"/>
              </w:tabs>
              <w:ind w:left="0"/>
              <w:jc w:val="center"/>
              <w:rPr>
                <w:rFonts w:ascii="Century Schoolbook" w:hAnsi="Century Schoolbook"/>
                <w:b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b/>
                <w:sz w:val="22"/>
                <w:szCs w:val="22"/>
              </w:rPr>
              <w:t>DATE</w:t>
            </w:r>
          </w:p>
        </w:tc>
        <w:tc>
          <w:tcPr>
            <w:tcW w:w="3777" w:type="pct"/>
          </w:tcPr>
          <w:p w14:paraId="7C3C281F" w14:textId="77777777" w:rsidR="007A0CC3" w:rsidRPr="007A0CC3" w:rsidRDefault="007A0CC3" w:rsidP="00CF37A6">
            <w:pPr>
              <w:pStyle w:val="ListParagraph"/>
              <w:tabs>
                <w:tab w:val="left" w:pos="270"/>
              </w:tabs>
              <w:ind w:left="0"/>
              <w:jc w:val="center"/>
              <w:rPr>
                <w:rFonts w:ascii="Century Schoolbook" w:hAnsi="Century Schoolbook"/>
                <w:b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b/>
                <w:sz w:val="22"/>
                <w:szCs w:val="22"/>
              </w:rPr>
              <w:t>REVISIONS</w:t>
            </w:r>
          </w:p>
        </w:tc>
      </w:tr>
      <w:tr w:rsidR="007A0CC3" w:rsidRPr="007A0CC3" w14:paraId="0485C331" w14:textId="77777777" w:rsidTr="007A0CC3">
        <w:tc>
          <w:tcPr>
            <w:tcW w:w="258" w:type="pct"/>
          </w:tcPr>
          <w:p w14:paraId="5D66ED5A" w14:textId="77777777" w:rsidR="007A0CC3" w:rsidRPr="007A0CC3" w:rsidRDefault="007A0CC3" w:rsidP="00CF37A6">
            <w:pPr>
              <w:pStyle w:val="ListParagraph"/>
              <w:tabs>
                <w:tab w:val="left" w:pos="270"/>
              </w:tabs>
              <w:ind w:left="0"/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0</w:t>
            </w:r>
          </w:p>
        </w:tc>
        <w:tc>
          <w:tcPr>
            <w:tcW w:w="965" w:type="pct"/>
          </w:tcPr>
          <w:p w14:paraId="50AC8A6F" w14:textId="34ED6689" w:rsidR="007A0CC3" w:rsidRPr="007A0CC3" w:rsidRDefault="007A0CC3" w:rsidP="00CF37A6">
            <w:pPr>
              <w:pStyle w:val="ListParagraph"/>
              <w:tabs>
                <w:tab w:val="left" w:pos="270"/>
              </w:tabs>
              <w:ind w:left="0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August 2017</w:t>
            </w:r>
          </w:p>
        </w:tc>
        <w:tc>
          <w:tcPr>
            <w:tcW w:w="3777" w:type="pct"/>
          </w:tcPr>
          <w:p w14:paraId="06479E04" w14:textId="77777777" w:rsidR="007A0CC3" w:rsidRPr="007A0CC3" w:rsidRDefault="007A0CC3" w:rsidP="00CF37A6">
            <w:pPr>
              <w:pStyle w:val="ListParagraph"/>
              <w:tabs>
                <w:tab w:val="left" w:pos="270"/>
              </w:tabs>
              <w:ind w:left="0"/>
              <w:jc w:val="both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Initial Release</w:t>
            </w:r>
          </w:p>
        </w:tc>
      </w:tr>
      <w:tr w:rsidR="007A0CC3" w:rsidRPr="007A0CC3" w14:paraId="105F50C6" w14:textId="77777777" w:rsidTr="007A0CC3">
        <w:tc>
          <w:tcPr>
            <w:tcW w:w="258" w:type="pct"/>
          </w:tcPr>
          <w:p w14:paraId="3FCAE105" w14:textId="53303574" w:rsidR="007A0CC3" w:rsidRPr="007A0CC3" w:rsidRDefault="007A0CC3" w:rsidP="00CF37A6">
            <w:pPr>
              <w:pStyle w:val="ListParagraph"/>
              <w:tabs>
                <w:tab w:val="left" w:pos="270"/>
              </w:tabs>
              <w:ind w:left="0"/>
              <w:jc w:val="center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1</w:t>
            </w:r>
          </w:p>
        </w:tc>
        <w:tc>
          <w:tcPr>
            <w:tcW w:w="965" w:type="pct"/>
          </w:tcPr>
          <w:p w14:paraId="6527645E" w14:textId="799EA68D" w:rsidR="007A0CC3" w:rsidRPr="007A0CC3" w:rsidRDefault="007A0CC3" w:rsidP="00CF37A6">
            <w:pPr>
              <w:pStyle w:val="ListParagraph"/>
              <w:tabs>
                <w:tab w:val="left" w:pos="270"/>
              </w:tabs>
              <w:ind w:left="0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August 2018</w:t>
            </w:r>
          </w:p>
        </w:tc>
        <w:tc>
          <w:tcPr>
            <w:tcW w:w="3777" w:type="pct"/>
          </w:tcPr>
          <w:p w14:paraId="3342450A" w14:textId="345F4227" w:rsidR="007A0CC3" w:rsidRPr="007A0CC3" w:rsidRDefault="007A0CC3" w:rsidP="00CF37A6">
            <w:pPr>
              <w:pStyle w:val="ListParagraph"/>
              <w:tabs>
                <w:tab w:val="left" w:pos="270"/>
              </w:tabs>
              <w:ind w:left="0"/>
              <w:jc w:val="both"/>
              <w:rPr>
                <w:rFonts w:ascii="Century Schoolbook" w:hAnsi="Century Schoolbook"/>
                <w:sz w:val="22"/>
                <w:szCs w:val="22"/>
              </w:rPr>
            </w:pPr>
            <w:r w:rsidRPr="007A0CC3">
              <w:rPr>
                <w:rFonts w:ascii="Century Schoolbook" w:hAnsi="Century Schoolbook"/>
                <w:sz w:val="22"/>
                <w:szCs w:val="22"/>
              </w:rPr>
              <w:t>Change the name of CCS to CCMS</w:t>
            </w:r>
          </w:p>
        </w:tc>
      </w:tr>
      <w:tr w:rsidR="007A0CC3" w:rsidRPr="007A0CC3" w14:paraId="64305AEA" w14:textId="77777777" w:rsidTr="007A0CC3">
        <w:trPr>
          <w:trHeight w:val="113"/>
        </w:trPr>
        <w:tc>
          <w:tcPr>
            <w:tcW w:w="258" w:type="pct"/>
          </w:tcPr>
          <w:p w14:paraId="33AA81FD" w14:textId="5E87FA5E" w:rsidR="007A0CC3" w:rsidRPr="007A0CC3" w:rsidRDefault="007A0CC3" w:rsidP="00CF37A6">
            <w:pPr>
              <w:jc w:val="center"/>
              <w:rPr>
                <w:rFonts w:ascii="Century Schoolbook" w:hAnsi="Century Schoolbook" w:cs="Arial"/>
                <w:bCs/>
              </w:rPr>
            </w:pPr>
            <w:r w:rsidRPr="007A0CC3">
              <w:rPr>
                <w:rFonts w:ascii="Century Schoolbook" w:hAnsi="Century Schoolbook" w:cs="Arial"/>
                <w:bCs/>
              </w:rPr>
              <w:t>2</w:t>
            </w:r>
          </w:p>
        </w:tc>
        <w:tc>
          <w:tcPr>
            <w:tcW w:w="965" w:type="pct"/>
          </w:tcPr>
          <w:p w14:paraId="2F499A62" w14:textId="611262DB" w:rsidR="007A0CC3" w:rsidRPr="007A0CC3" w:rsidRDefault="007A0CC3" w:rsidP="00CF37A6">
            <w:pPr>
              <w:rPr>
                <w:rFonts w:ascii="Century Schoolbook" w:hAnsi="Century Schoolbook" w:cs="Arial"/>
                <w:bCs/>
              </w:rPr>
            </w:pPr>
            <w:r w:rsidRPr="007A0CC3">
              <w:rPr>
                <w:rFonts w:ascii="Century Schoolbook" w:hAnsi="Century Schoolbook" w:cs="Arial"/>
                <w:bCs/>
              </w:rPr>
              <w:t>January 2021</w:t>
            </w:r>
          </w:p>
        </w:tc>
        <w:tc>
          <w:tcPr>
            <w:tcW w:w="3777" w:type="pct"/>
          </w:tcPr>
          <w:p w14:paraId="2CB004F1" w14:textId="77777777" w:rsidR="007A0CC3" w:rsidRDefault="007A0CC3" w:rsidP="00CF37A6">
            <w:pPr>
              <w:rPr>
                <w:rFonts w:ascii="Century Schoolbook" w:hAnsi="Century Schoolbook" w:cs="Arial"/>
                <w:bCs/>
              </w:rPr>
            </w:pPr>
            <w:r w:rsidRPr="007A0CC3">
              <w:rPr>
                <w:rFonts w:ascii="Century Schoolbook" w:hAnsi="Century Schoolbook" w:cs="Arial"/>
                <w:bCs/>
              </w:rPr>
              <w:t xml:space="preserve">Revised the format </w:t>
            </w:r>
          </w:p>
          <w:p w14:paraId="452CBF09" w14:textId="77777777" w:rsidR="007A0CC3" w:rsidRDefault="007A0CC3" w:rsidP="00CF37A6">
            <w:pPr>
              <w:rPr>
                <w:rFonts w:ascii="Century Schoolbook" w:hAnsi="Century Schoolbook" w:cs="Arial"/>
                <w:bCs/>
              </w:rPr>
            </w:pPr>
            <w:r>
              <w:rPr>
                <w:rFonts w:ascii="Century Schoolbook" w:hAnsi="Century Schoolbook" w:cs="Arial"/>
                <w:bCs/>
              </w:rPr>
              <w:t>Created a table and re-arrange the content such as</w:t>
            </w:r>
          </w:p>
          <w:p w14:paraId="185BC186" w14:textId="77777777" w:rsidR="007A0CC3" w:rsidRPr="007A0CC3" w:rsidRDefault="007A0CC3" w:rsidP="007A0CC3">
            <w:pPr>
              <w:pStyle w:val="ListParagraph"/>
              <w:numPr>
                <w:ilvl w:val="0"/>
                <w:numId w:val="5"/>
              </w:numPr>
              <w:rPr>
                <w:rFonts w:ascii="Century Schoolbook" w:hAnsi="Century Schoolbook" w:cs="Arial"/>
                <w:bCs/>
                <w:sz w:val="22"/>
                <w:szCs w:val="22"/>
              </w:rPr>
            </w:pPr>
            <w:r w:rsidRPr="007A0CC3">
              <w:rPr>
                <w:rFonts w:ascii="Century Schoolbook" w:hAnsi="Century Schoolbook" w:cs="Arial"/>
                <w:bCs/>
                <w:sz w:val="22"/>
                <w:szCs w:val="22"/>
              </w:rPr>
              <w:t>Addition of academic program</w:t>
            </w:r>
          </w:p>
          <w:p w14:paraId="27326D72" w14:textId="76F05F23" w:rsidR="007A0CC3" w:rsidRDefault="007A0CC3" w:rsidP="007A0CC3">
            <w:pPr>
              <w:pStyle w:val="ListParagraph"/>
              <w:numPr>
                <w:ilvl w:val="0"/>
                <w:numId w:val="5"/>
              </w:numPr>
              <w:rPr>
                <w:rFonts w:ascii="Century Schoolbook" w:hAnsi="Century Schoolbook" w:cs="Arial"/>
                <w:bCs/>
                <w:sz w:val="22"/>
                <w:szCs w:val="22"/>
              </w:rPr>
            </w:pPr>
            <w:r w:rsidRPr="007A0CC3">
              <w:rPr>
                <w:rFonts w:ascii="Century Schoolbook" w:hAnsi="Century Schoolbook" w:cs="Arial"/>
                <w:bCs/>
                <w:sz w:val="22"/>
                <w:szCs w:val="22"/>
              </w:rPr>
              <w:t>Name of Panel Members</w:t>
            </w:r>
          </w:p>
          <w:p w14:paraId="7E7EBA45" w14:textId="766BF73B" w:rsidR="007A0CC3" w:rsidRPr="007A0CC3" w:rsidRDefault="007A0CC3" w:rsidP="007A0CC3">
            <w:pPr>
              <w:pStyle w:val="ListParagraph"/>
              <w:numPr>
                <w:ilvl w:val="0"/>
                <w:numId w:val="5"/>
              </w:numPr>
              <w:rPr>
                <w:rFonts w:ascii="Century Schoolbook" w:hAnsi="Century Schoolbook" w:cs="Arial"/>
                <w:bCs/>
                <w:sz w:val="22"/>
                <w:szCs w:val="22"/>
              </w:rPr>
            </w:pPr>
            <w:r>
              <w:rPr>
                <w:rFonts w:ascii="Century Schoolbook" w:hAnsi="Century Schoolbook" w:cs="Arial"/>
                <w:bCs/>
                <w:sz w:val="22"/>
                <w:szCs w:val="22"/>
              </w:rPr>
              <w:t>Endorsed by the faculty handling the capstone project course or the adviser</w:t>
            </w:r>
          </w:p>
          <w:p w14:paraId="35B4626A" w14:textId="6E6F7608" w:rsidR="007A0CC3" w:rsidRPr="007A0CC3" w:rsidRDefault="007A0CC3" w:rsidP="007A0CC3">
            <w:pPr>
              <w:pStyle w:val="ListParagraph"/>
              <w:numPr>
                <w:ilvl w:val="0"/>
                <w:numId w:val="5"/>
              </w:numPr>
              <w:rPr>
                <w:rFonts w:ascii="Century Schoolbook" w:hAnsi="Century Schoolbook" w:cs="Arial"/>
                <w:bCs/>
              </w:rPr>
            </w:pPr>
            <w:r w:rsidRPr="007A0CC3">
              <w:rPr>
                <w:rFonts w:ascii="Century Schoolbook" w:hAnsi="Century Schoolbook" w:cs="Arial"/>
                <w:bCs/>
                <w:sz w:val="22"/>
                <w:szCs w:val="22"/>
              </w:rPr>
              <w:t>Approved by the Dean</w:t>
            </w:r>
          </w:p>
        </w:tc>
      </w:tr>
    </w:tbl>
    <w:p w14:paraId="5AC44124" w14:textId="77777777" w:rsidR="007A0CC3" w:rsidRPr="007A0CC3" w:rsidRDefault="007A0CC3" w:rsidP="00D04773">
      <w:pPr>
        <w:spacing w:after="0" w:line="240" w:lineRule="auto"/>
        <w:rPr>
          <w:rFonts w:ascii="Century Schoolbook" w:hAnsi="Century Schoolbook"/>
        </w:rPr>
      </w:pPr>
    </w:p>
    <w:sectPr w:rsidR="007A0CC3" w:rsidRPr="007A0CC3" w:rsidSect="00A321C7">
      <w:headerReference w:type="default" r:id="rId7"/>
      <w:pgSz w:w="12240" w:h="15840"/>
      <w:pgMar w:top="720" w:right="1080" w:bottom="1440" w:left="1166" w:header="27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4DB19" w14:textId="77777777" w:rsidR="001D509F" w:rsidRDefault="001D509F" w:rsidP="0013243A">
      <w:pPr>
        <w:spacing w:after="0" w:line="240" w:lineRule="auto"/>
      </w:pPr>
      <w:r>
        <w:separator/>
      </w:r>
    </w:p>
  </w:endnote>
  <w:endnote w:type="continuationSeparator" w:id="0">
    <w:p w14:paraId="4FF1E00A" w14:textId="77777777" w:rsidR="001D509F" w:rsidRDefault="001D509F" w:rsidP="00132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375B7" w14:textId="77777777" w:rsidR="001D509F" w:rsidRDefault="001D509F" w:rsidP="0013243A">
      <w:pPr>
        <w:spacing w:after="0" w:line="240" w:lineRule="auto"/>
      </w:pPr>
      <w:r>
        <w:separator/>
      </w:r>
    </w:p>
  </w:footnote>
  <w:footnote w:type="continuationSeparator" w:id="0">
    <w:p w14:paraId="3FC85E21" w14:textId="77777777" w:rsidR="001D509F" w:rsidRDefault="001D509F" w:rsidP="001324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13835" w14:textId="77777777" w:rsidR="0013243A" w:rsidRDefault="0013243A">
    <w:pPr>
      <w:pStyle w:val="Header"/>
    </w:pPr>
  </w:p>
  <w:tbl>
    <w:tblPr>
      <w:tblW w:w="11070" w:type="dxa"/>
      <w:tblInd w:w="-25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5850"/>
      <w:gridCol w:w="5220"/>
    </w:tblGrid>
    <w:tr w:rsidR="0013243A" w:rsidRPr="00E42C11" w14:paraId="2C2D9EA6" w14:textId="77777777" w:rsidTr="00D04773">
      <w:trPr>
        <w:cantSplit/>
        <w:trHeight w:val="144"/>
      </w:trPr>
      <w:tc>
        <w:tcPr>
          <w:tcW w:w="5850" w:type="dxa"/>
          <w:vMerge w:val="restart"/>
        </w:tcPr>
        <w:p w14:paraId="261609FE" w14:textId="38FF6B09" w:rsidR="0013243A" w:rsidRPr="00E42C11" w:rsidRDefault="00E7315D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  <w:r>
            <w:rPr>
              <w:noProof/>
              <w:szCs w:val="2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FC724E9" wp14:editId="13F3D621">
                    <wp:simplePos x="0" y="0"/>
                    <wp:positionH relativeFrom="column">
                      <wp:posOffset>452755</wp:posOffset>
                    </wp:positionH>
                    <wp:positionV relativeFrom="paragraph">
                      <wp:posOffset>104457</wp:posOffset>
                    </wp:positionV>
                    <wp:extent cx="2979420" cy="633095"/>
                    <wp:effectExtent l="0" t="0" r="0" b="0"/>
                    <wp:wrapNone/>
                    <wp:docPr id="9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79420" cy="6330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A3CD53B" w14:textId="77777777" w:rsidR="0013243A" w:rsidRPr="00202467" w:rsidRDefault="0013243A" w:rsidP="0013243A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Century" w:hAnsi="Century"/>
                                    <w:b/>
                                    <w:sz w:val="16"/>
                                  </w:rPr>
                                </w:pPr>
                                <w:r w:rsidRPr="00202467">
                                  <w:rPr>
                                    <w:rFonts w:ascii="Century" w:hAnsi="Century"/>
                                    <w:b/>
                                    <w:sz w:val="16"/>
                                  </w:rPr>
                                  <w:t>MANUEL S. ENVERGA UNIVERSITY FOUNDATION</w:t>
                                </w:r>
                              </w:p>
                              <w:p w14:paraId="7ACD089B" w14:textId="77777777" w:rsidR="0013243A" w:rsidRPr="00202467" w:rsidRDefault="0013243A" w:rsidP="0013243A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Century" w:hAnsi="Century"/>
                                    <w:b/>
                                    <w:i/>
                                  </w:rPr>
                                </w:pPr>
                                <w:r w:rsidRPr="00202467">
                                  <w:rPr>
                                    <w:rFonts w:ascii="Century" w:hAnsi="Century"/>
                                    <w:b/>
                                    <w:i/>
                                  </w:rPr>
                                  <w:t>An Autonomous University</w:t>
                                </w:r>
                              </w:p>
                              <w:p w14:paraId="26D009C9" w14:textId="77777777" w:rsidR="0013243A" w:rsidRPr="00202467" w:rsidRDefault="0013243A" w:rsidP="0013243A">
                                <w:pPr>
                                  <w:jc w:val="center"/>
                                  <w:rPr>
                                    <w:rFonts w:ascii="Century" w:hAnsi="Century"/>
                                    <w:b/>
                                  </w:rPr>
                                </w:pPr>
                                <w:r w:rsidRPr="00202467">
                                  <w:rPr>
                                    <w:rFonts w:ascii="Century" w:hAnsi="Century"/>
                                    <w:b/>
                                  </w:rPr>
                                  <w:t>LUCENA C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C724E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35.65pt;margin-top:8.2pt;width:234.6pt;height:49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" filled="f" stroked="f">
                    <v:textbox>
                      <w:txbxContent>
                        <w:p w14:paraId="2A3CD53B" w14:textId="77777777" w:rsidR="0013243A" w:rsidRPr="00202467" w:rsidRDefault="0013243A" w:rsidP="0013243A">
                          <w:pPr>
                            <w:spacing w:after="0" w:line="240" w:lineRule="auto"/>
                            <w:jc w:val="center"/>
                            <w:rPr>
                              <w:rFonts w:ascii="Century" w:hAnsi="Century"/>
                              <w:b/>
                              <w:sz w:val="16"/>
                            </w:rPr>
                          </w:pPr>
                          <w:r w:rsidRPr="00202467">
                            <w:rPr>
                              <w:rFonts w:ascii="Century" w:hAnsi="Century"/>
                              <w:b/>
                              <w:sz w:val="16"/>
                            </w:rPr>
                            <w:t>MANUEL S. ENVERGA UNIVERSITY FOUNDATION</w:t>
                          </w:r>
                        </w:p>
                        <w:p w14:paraId="7ACD089B" w14:textId="77777777" w:rsidR="0013243A" w:rsidRPr="00202467" w:rsidRDefault="0013243A" w:rsidP="0013243A">
                          <w:pPr>
                            <w:spacing w:after="0" w:line="240" w:lineRule="auto"/>
                            <w:jc w:val="center"/>
                            <w:rPr>
                              <w:rFonts w:ascii="Century" w:hAnsi="Century"/>
                              <w:b/>
                              <w:i/>
                            </w:rPr>
                          </w:pPr>
                          <w:r w:rsidRPr="00202467">
                            <w:rPr>
                              <w:rFonts w:ascii="Century" w:hAnsi="Century"/>
                              <w:b/>
                              <w:i/>
                            </w:rPr>
                            <w:t>An Autonomous University</w:t>
                          </w:r>
                        </w:p>
                        <w:p w14:paraId="26D009C9" w14:textId="77777777" w:rsidR="0013243A" w:rsidRPr="00202467" w:rsidRDefault="0013243A" w:rsidP="0013243A">
                          <w:pPr>
                            <w:jc w:val="center"/>
                            <w:rPr>
                              <w:rFonts w:ascii="Century" w:hAnsi="Century"/>
                              <w:b/>
                            </w:rPr>
                          </w:pPr>
                          <w:r w:rsidRPr="00202467">
                            <w:rPr>
                              <w:rFonts w:ascii="Century" w:hAnsi="Century"/>
                              <w:b/>
                            </w:rPr>
                            <w:t>LUCENA CITY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8587506" wp14:editId="79042831">
                <wp:simplePos x="0" y="0"/>
                <wp:positionH relativeFrom="column">
                  <wp:posOffset>9843</wp:posOffset>
                </wp:positionH>
                <wp:positionV relativeFrom="paragraph">
                  <wp:posOffset>106045</wp:posOffset>
                </wp:positionV>
                <wp:extent cx="552450" cy="488950"/>
                <wp:effectExtent l="0" t="0" r="0" b="6350"/>
                <wp:wrapNone/>
                <wp:docPr id="8" name="Picture 8" descr="Description: MSEUF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scription: MSEUF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52450" cy="488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368A2CB7" w14:textId="1AFFDB61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  <w:p w14:paraId="6DE24158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  <w:p w14:paraId="1BF1B725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  <w:p w14:paraId="230BC8C1" w14:textId="77777777" w:rsidR="0013243A" w:rsidRPr="00E42C11" w:rsidRDefault="0013243A" w:rsidP="0013243A">
          <w:pPr>
            <w:spacing w:after="0" w:line="240" w:lineRule="auto"/>
            <w:jc w:val="center"/>
            <w:rPr>
              <w:rFonts w:ascii="Century" w:hAnsi="Century"/>
              <w:sz w:val="18"/>
              <w:szCs w:val="18"/>
            </w:rPr>
          </w:pPr>
        </w:p>
        <w:p w14:paraId="16216470" w14:textId="77777777" w:rsidR="0013243A" w:rsidRPr="00202467" w:rsidRDefault="0013243A" w:rsidP="0013243A">
          <w:pPr>
            <w:spacing w:after="0" w:line="240" w:lineRule="auto"/>
            <w:jc w:val="center"/>
            <w:rPr>
              <w:rFonts w:ascii="Century" w:hAnsi="Century"/>
              <w:sz w:val="2"/>
              <w:szCs w:val="18"/>
            </w:rPr>
          </w:pPr>
        </w:p>
        <w:p w14:paraId="1A16EBBD" w14:textId="77777777" w:rsidR="0013243A" w:rsidRDefault="00580EDF" w:rsidP="0013243A">
          <w:pPr>
            <w:spacing w:after="0" w:line="240" w:lineRule="auto"/>
            <w:jc w:val="center"/>
            <w:rPr>
              <w:rFonts w:ascii="Century" w:hAnsi="Century"/>
              <w:b/>
              <w:sz w:val="18"/>
              <w:szCs w:val="18"/>
            </w:rPr>
          </w:pPr>
          <w:r>
            <w:rPr>
              <w:rFonts w:ascii="Century" w:hAnsi="Century"/>
              <w:b/>
              <w:sz w:val="18"/>
              <w:szCs w:val="18"/>
            </w:rPr>
            <w:t>COLLEGE OF COMPUTING and MULTIMEDIA</w:t>
          </w:r>
          <w:r w:rsidR="00EF4E9B">
            <w:rPr>
              <w:rFonts w:ascii="Century" w:hAnsi="Century"/>
              <w:b/>
              <w:sz w:val="18"/>
              <w:szCs w:val="18"/>
            </w:rPr>
            <w:t xml:space="preserve"> STUDIES</w:t>
          </w:r>
        </w:p>
        <w:p w14:paraId="7C5E7D56" w14:textId="77777777" w:rsidR="00EF4E9B" w:rsidRPr="00202467" w:rsidRDefault="00EF4E9B" w:rsidP="0013243A">
          <w:pPr>
            <w:spacing w:after="0" w:line="240" w:lineRule="auto"/>
            <w:jc w:val="center"/>
            <w:rPr>
              <w:rFonts w:ascii="Century" w:hAnsi="Century"/>
              <w:b/>
              <w:sz w:val="10"/>
              <w:szCs w:val="18"/>
            </w:rPr>
          </w:pPr>
        </w:p>
        <w:p w14:paraId="4FFB379D" w14:textId="77777777" w:rsidR="0013243A" w:rsidRPr="00E42C11" w:rsidRDefault="0013243A" w:rsidP="0013243A">
          <w:pPr>
            <w:spacing w:after="0" w:line="240" w:lineRule="auto"/>
            <w:jc w:val="center"/>
            <w:rPr>
              <w:rFonts w:ascii="Century" w:hAnsi="Century"/>
              <w:b/>
              <w:bCs/>
              <w:sz w:val="18"/>
              <w:szCs w:val="18"/>
            </w:rPr>
          </w:pPr>
          <w:r>
            <w:rPr>
              <w:rFonts w:ascii="Century" w:hAnsi="Century"/>
              <w:b/>
              <w:szCs w:val="18"/>
            </w:rPr>
            <w:t>QUALITY FORM</w:t>
          </w:r>
        </w:p>
      </w:tc>
      <w:tc>
        <w:tcPr>
          <w:tcW w:w="5220" w:type="dxa"/>
        </w:tcPr>
        <w:p w14:paraId="7391671C" w14:textId="77777777" w:rsidR="0013243A" w:rsidRPr="00E42C11" w:rsidRDefault="0013243A" w:rsidP="00EF4E9B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  <w:r w:rsidRPr="00E42C11">
            <w:rPr>
              <w:rFonts w:ascii="Century" w:hAnsi="Century"/>
              <w:b/>
              <w:sz w:val="18"/>
              <w:szCs w:val="18"/>
            </w:rPr>
            <w:t>Document Code:</w:t>
          </w:r>
          <w:r w:rsidR="00EF4E9B">
            <w:rPr>
              <w:rFonts w:ascii="Century" w:hAnsi="Century"/>
              <w:b/>
              <w:sz w:val="18"/>
              <w:szCs w:val="18"/>
            </w:rPr>
            <w:t xml:space="preserve"> </w:t>
          </w:r>
          <w:r w:rsidR="00EF4E9B">
            <w:rPr>
              <w:rFonts w:ascii="Century" w:hAnsi="Century"/>
              <w:sz w:val="18"/>
              <w:szCs w:val="18"/>
            </w:rPr>
            <w:t>CC</w:t>
          </w:r>
          <w:r w:rsidR="00580EDF">
            <w:rPr>
              <w:rFonts w:ascii="Century" w:hAnsi="Century"/>
              <w:sz w:val="18"/>
              <w:szCs w:val="18"/>
            </w:rPr>
            <w:t>M</w:t>
          </w:r>
          <w:r w:rsidR="00EF4E9B">
            <w:rPr>
              <w:rFonts w:ascii="Century" w:hAnsi="Century"/>
              <w:sz w:val="18"/>
              <w:szCs w:val="18"/>
            </w:rPr>
            <w:t>S</w:t>
          </w:r>
          <w:r>
            <w:rPr>
              <w:rFonts w:ascii="Century" w:hAnsi="Century"/>
              <w:sz w:val="18"/>
              <w:szCs w:val="18"/>
            </w:rPr>
            <w:t>-F-I</w:t>
          </w:r>
          <w:r w:rsidR="00D04773">
            <w:rPr>
              <w:rFonts w:ascii="Century" w:hAnsi="Century"/>
              <w:sz w:val="18"/>
              <w:szCs w:val="18"/>
            </w:rPr>
            <w:t>TCP/CST</w:t>
          </w:r>
          <w:r>
            <w:rPr>
              <w:rFonts w:ascii="Century" w:hAnsi="Century"/>
              <w:sz w:val="18"/>
              <w:szCs w:val="18"/>
            </w:rPr>
            <w:t xml:space="preserve"> </w:t>
          </w:r>
        </w:p>
      </w:tc>
    </w:tr>
    <w:tr w:rsidR="0013243A" w:rsidRPr="00E42C11" w14:paraId="5891B758" w14:textId="77777777" w:rsidTr="00D04773">
      <w:trPr>
        <w:cantSplit/>
        <w:trHeight w:val="144"/>
      </w:trPr>
      <w:tc>
        <w:tcPr>
          <w:tcW w:w="5850" w:type="dxa"/>
          <w:vMerge/>
        </w:tcPr>
        <w:p w14:paraId="6D2C1B59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</w:tc>
      <w:tc>
        <w:tcPr>
          <w:tcW w:w="5220" w:type="dxa"/>
        </w:tcPr>
        <w:p w14:paraId="50220564" w14:textId="77777777" w:rsidR="00D04773" w:rsidRDefault="0013243A" w:rsidP="00D04773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  <w:r w:rsidRPr="00E42C11">
            <w:rPr>
              <w:rFonts w:ascii="Century" w:hAnsi="Century"/>
              <w:b/>
              <w:sz w:val="18"/>
              <w:szCs w:val="18"/>
            </w:rPr>
            <w:t>Document Title:</w:t>
          </w:r>
          <w:r w:rsidR="00EF4E9B">
            <w:rPr>
              <w:rFonts w:ascii="Century" w:hAnsi="Century"/>
              <w:b/>
              <w:sz w:val="18"/>
              <w:szCs w:val="18"/>
            </w:rPr>
            <w:t xml:space="preserve"> </w:t>
          </w:r>
          <w:r>
            <w:rPr>
              <w:rFonts w:ascii="Century" w:hAnsi="Century"/>
              <w:sz w:val="18"/>
              <w:szCs w:val="18"/>
            </w:rPr>
            <w:t>Indorsement</w:t>
          </w:r>
          <w:r w:rsidR="00D04773">
            <w:rPr>
              <w:rFonts w:ascii="Century" w:hAnsi="Century"/>
              <w:sz w:val="18"/>
              <w:szCs w:val="18"/>
            </w:rPr>
            <w:t xml:space="preserve"> of </w:t>
          </w:r>
        </w:p>
        <w:p w14:paraId="4435A1EC" w14:textId="77777777" w:rsidR="0013243A" w:rsidRPr="00E42C11" w:rsidRDefault="00D04773" w:rsidP="00D04773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  <w:r>
            <w:rPr>
              <w:rFonts w:ascii="Century" w:hAnsi="Century"/>
              <w:sz w:val="18"/>
              <w:szCs w:val="18"/>
            </w:rPr>
            <w:t>IT Capstone Project/Computer Science Thesis</w:t>
          </w:r>
        </w:p>
      </w:tc>
    </w:tr>
    <w:tr w:rsidR="0013243A" w:rsidRPr="00E42C11" w14:paraId="194931FA" w14:textId="77777777" w:rsidTr="00D04773">
      <w:trPr>
        <w:cantSplit/>
      </w:trPr>
      <w:tc>
        <w:tcPr>
          <w:tcW w:w="5850" w:type="dxa"/>
          <w:vMerge/>
        </w:tcPr>
        <w:p w14:paraId="69339849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</w:tc>
      <w:tc>
        <w:tcPr>
          <w:tcW w:w="5220" w:type="dxa"/>
        </w:tcPr>
        <w:p w14:paraId="7B66293E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b/>
              <w:sz w:val="18"/>
              <w:szCs w:val="18"/>
            </w:rPr>
          </w:pPr>
          <w:r>
            <w:rPr>
              <w:rFonts w:ascii="Century" w:hAnsi="Century"/>
              <w:b/>
              <w:sz w:val="18"/>
              <w:szCs w:val="18"/>
            </w:rPr>
            <w:t xml:space="preserve">Page No: </w:t>
          </w:r>
          <w:r w:rsidR="00AD032D" w:rsidRPr="00DA3707">
            <w:rPr>
              <w:rFonts w:ascii="Century" w:hAnsi="Century"/>
              <w:sz w:val="18"/>
              <w:szCs w:val="18"/>
            </w:rPr>
            <w:fldChar w:fldCharType="begin"/>
          </w:r>
          <w:r w:rsidRPr="00DA3707">
            <w:rPr>
              <w:rFonts w:ascii="Century" w:hAnsi="Century"/>
              <w:sz w:val="18"/>
              <w:szCs w:val="18"/>
            </w:rPr>
            <w:instrText xml:space="preserve"> PAGE  \* Arabic  \* MERGEFORMAT </w:instrText>
          </w:r>
          <w:r w:rsidR="00AD032D" w:rsidRPr="00DA3707">
            <w:rPr>
              <w:rFonts w:ascii="Century" w:hAnsi="Century"/>
              <w:sz w:val="18"/>
              <w:szCs w:val="18"/>
            </w:rPr>
            <w:fldChar w:fldCharType="separate"/>
          </w:r>
          <w:r w:rsidR="002B4A9E">
            <w:rPr>
              <w:rFonts w:ascii="Century" w:hAnsi="Century"/>
              <w:noProof/>
              <w:sz w:val="18"/>
              <w:szCs w:val="18"/>
            </w:rPr>
            <w:t>1</w:t>
          </w:r>
          <w:r w:rsidR="00AD032D" w:rsidRPr="00DA3707">
            <w:rPr>
              <w:rFonts w:ascii="Century" w:hAnsi="Century"/>
              <w:sz w:val="18"/>
              <w:szCs w:val="18"/>
            </w:rPr>
            <w:fldChar w:fldCharType="end"/>
          </w:r>
          <w:r w:rsidRPr="00DA3707">
            <w:rPr>
              <w:rFonts w:ascii="Century" w:hAnsi="Century"/>
              <w:sz w:val="18"/>
              <w:szCs w:val="18"/>
            </w:rPr>
            <w:t xml:space="preserve"> of </w:t>
          </w:r>
          <w:fldSimple w:instr=" NUMPAGES  \* Arabic  \* MERGEFORMAT ">
            <w:r w:rsidR="002B4A9E" w:rsidRPr="002B4A9E">
              <w:rPr>
                <w:rFonts w:ascii="Century" w:hAnsi="Century"/>
                <w:noProof/>
                <w:sz w:val="18"/>
                <w:szCs w:val="18"/>
              </w:rPr>
              <w:t>1</w:t>
            </w:r>
          </w:fldSimple>
        </w:p>
      </w:tc>
    </w:tr>
    <w:tr w:rsidR="0013243A" w:rsidRPr="00E42C11" w14:paraId="616A4A34" w14:textId="77777777" w:rsidTr="00D04773">
      <w:trPr>
        <w:cantSplit/>
      </w:trPr>
      <w:tc>
        <w:tcPr>
          <w:tcW w:w="5850" w:type="dxa"/>
          <w:vMerge/>
        </w:tcPr>
        <w:p w14:paraId="280F0070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</w:tc>
      <w:tc>
        <w:tcPr>
          <w:tcW w:w="5220" w:type="dxa"/>
        </w:tcPr>
        <w:p w14:paraId="6290A080" w14:textId="7FA98B6C" w:rsidR="0013243A" w:rsidRPr="00E42C11" w:rsidRDefault="0013243A" w:rsidP="00D04773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  <w:r w:rsidRPr="00E42C11">
            <w:rPr>
              <w:rFonts w:ascii="Century" w:hAnsi="Century"/>
              <w:b/>
              <w:sz w:val="18"/>
              <w:szCs w:val="18"/>
            </w:rPr>
            <w:t>Revision No.:</w:t>
          </w:r>
          <w:r w:rsidR="007A0CC3">
            <w:rPr>
              <w:rFonts w:ascii="Century" w:hAnsi="Century"/>
              <w:b/>
              <w:sz w:val="18"/>
              <w:szCs w:val="18"/>
            </w:rPr>
            <w:t>2</w:t>
          </w:r>
          <w:r w:rsidRPr="00E42C11">
            <w:rPr>
              <w:rFonts w:ascii="Century" w:hAnsi="Century"/>
              <w:sz w:val="18"/>
              <w:szCs w:val="18"/>
            </w:rPr>
            <w:tab/>
          </w:r>
        </w:p>
      </w:tc>
    </w:tr>
    <w:tr w:rsidR="0013243A" w:rsidRPr="00E42C11" w14:paraId="533698F3" w14:textId="77777777" w:rsidTr="00D04773">
      <w:trPr>
        <w:cantSplit/>
      </w:trPr>
      <w:tc>
        <w:tcPr>
          <w:tcW w:w="5850" w:type="dxa"/>
          <w:vMerge/>
        </w:tcPr>
        <w:p w14:paraId="45ADA8D2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</w:tc>
      <w:tc>
        <w:tcPr>
          <w:tcW w:w="5220" w:type="dxa"/>
        </w:tcPr>
        <w:p w14:paraId="32326AC3" w14:textId="66E828CE" w:rsidR="0013243A" w:rsidRPr="00E42C11" w:rsidRDefault="0013243A" w:rsidP="002B4A9E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  <w:r w:rsidRPr="00E42C11">
            <w:rPr>
              <w:rFonts w:ascii="Century" w:hAnsi="Century"/>
              <w:b/>
              <w:sz w:val="18"/>
              <w:szCs w:val="18"/>
            </w:rPr>
            <w:t>Effectivity Date:</w:t>
          </w:r>
          <w:r w:rsidR="005803AD">
            <w:rPr>
              <w:rFonts w:ascii="Century" w:hAnsi="Century"/>
              <w:b/>
              <w:sz w:val="18"/>
              <w:szCs w:val="18"/>
            </w:rPr>
            <w:t xml:space="preserve"> </w:t>
          </w:r>
          <w:r w:rsidR="007A0CC3">
            <w:rPr>
              <w:rFonts w:ascii="Century" w:hAnsi="Century"/>
              <w:sz w:val="18"/>
              <w:szCs w:val="18"/>
            </w:rPr>
            <w:t>January 2021</w:t>
          </w:r>
        </w:p>
      </w:tc>
    </w:tr>
    <w:tr w:rsidR="0013243A" w:rsidRPr="00E42C11" w14:paraId="09CDEE8F" w14:textId="77777777" w:rsidTr="00D04773">
      <w:trPr>
        <w:cantSplit/>
      </w:trPr>
      <w:tc>
        <w:tcPr>
          <w:tcW w:w="5850" w:type="dxa"/>
          <w:vMerge/>
        </w:tcPr>
        <w:p w14:paraId="70968182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</w:tc>
      <w:tc>
        <w:tcPr>
          <w:tcW w:w="5220" w:type="dxa"/>
        </w:tcPr>
        <w:p w14:paraId="58F35342" w14:textId="77777777" w:rsidR="0013243A" w:rsidRPr="00E42C11" w:rsidRDefault="0013243A" w:rsidP="00EF4E9B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  <w:r w:rsidRPr="00E42C11">
            <w:rPr>
              <w:rFonts w:ascii="Century" w:hAnsi="Century"/>
              <w:b/>
              <w:sz w:val="18"/>
              <w:szCs w:val="18"/>
            </w:rPr>
            <w:t>Prepared by</w:t>
          </w:r>
          <w:r w:rsidR="00EF4E9B">
            <w:rPr>
              <w:rFonts w:ascii="Century" w:hAnsi="Century"/>
              <w:b/>
              <w:sz w:val="18"/>
              <w:szCs w:val="18"/>
            </w:rPr>
            <w:t xml:space="preserve"> </w:t>
          </w:r>
          <w:r w:rsidRPr="00E42C11">
            <w:rPr>
              <w:rFonts w:ascii="Century" w:hAnsi="Century"/>
              <w:sz w:val="18"/>
              <w:szCs w:val="18"/>
            </w:rPr>
            <w:t>:</w:t>
          </w:r>
          <w:r w:rsidR="00EF4E9B">
            <w:rPr>
              <w:rFonts w:ascii="Century" w:hAnsi="Century"/>
              <w:sz w:val="18"/>
              <w:szCs w:val="18"/>
            </w:rPr>
            <w:t xml:space="preserve"> CC</w:t>
          </w:r>
          <w:r w:rsidR="00580EDF">
            <w:rPr>
              <w:rFonts w:ascii="Century" w:hAnsi="Century"/>
              <w:sz w:val="18"/>
              <w:szCs w:val="18"/>
            </w:rPr>
            <w:t>M</w:t>
          </w:r>
          <w:r w:rsidR="00EF4E9B">
            <w:rPr>
              <w:rFonts w:ascii="Century" w:hAnsi="Century"/>
              <w:sz w:val="18"/>
              <w:szCs w:val="18"/>
            </w:rPr>
            <w:t>S</w:t>
          </w:r>
        </w:p>
      </w:tc>
    </w:tr>
    <w:tr w:rsidR="0013243A" w:rsidRPr="00E42C11" w14:paraId="72F9B60A" w14:textId="77777777" w:rsidTr="00D04773">
      <w:trPr>
        <w:cantSplit/>
      </w:trPr>
      <w:tc>
        <w:tcPr>
          <w:tcW w:w="5850" w:type="dxa"/>
          <w:vMerge/>
        </w:tcPr>
        <w:p w14:paraId="3C45A6C9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</w:tc>
      <w:tc>
        <w:tcPr>
          <w:tcW w:w="5220" w:type="dxa"/>
        </w:tcPr>
        <w:p w14:paraId="571C47C2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  <w:r w:rsidRPr="00E42C11">
            <w:rPr>
              <w:rFonts w:ascii="Century" w:hAnsi="Century"/>
              <w:b/>
              <w:sz w:val="18"/>
              <w:szCs w:val="18"/>
            </w:rPr>
            <w:t>Reviewed by</w:t>
          </w:r>
          <w:r w:rsidRPr="00E42C11">
            <w:rPr>
              <w:rFonts w:ascii="Century" w:hAnsi="Century"/>
              <w:sz w:val="18"/>
              <w:szCs w:val="18"/>
            </w:rPr>
            <w:t>:</w:t>
          </w:r>
          <w:r w:rsidR="005803AD">
            <w:rPr>
              <w:rFonts w:ascii="Century" w:hAnsi="Century"/>
              <w:sz w:val="18"/>
              <w:szCs w:val="18"/>
            </w:rPr>
            <w:t xml:space="preserve"> </w:t>
          </w:r>
          <w:r w:rsidRPr="00E42C11">
            <w:rPr>
              <w:rFonts w:ascii="Century" w:hAnsi="Century"/>
              <w:sz w:val="18"/>
              <w:szCs w:val="18"/>
            </w:rPr>
            <w:t>QMR</w:t>
          </w:r>
        </w:p>
      </w:tc>
    </w:tr>
    <w:tr w:rsidR="0013243A" w:rsidRPr="00E42C11" w14:paraId="57F9A4AE" w14:textId="77777777" w:rsidTr="00D04773">
      <w:trPr>
        <w:cantSplit/>
        <w:trHeight w:val="77"/>
      </w:trPr>
      <w:tc>
        <w:tcPr>
          <w:tcW w:w="5850" w:type="dxa"/>
          <w:vMerge/>
        </w:tcPr>
        <w:p w14:paraId="70C9924B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</w:p>
      </w:tc>
      <w:tc>
        <w:tcPr>
          <w:tcW w:w="5220" w:type="dxa"/>
        </w:tcPr>
        <w:p w14:paraId="7FFE4067" w14:textId="77777777" w:rsidR="0013243A" w:rsidRPr="00E42C11" w:rsidRDefault="0013243A" w:rsidP="0013243A">
          <w:pPr>
            <w:spacing w:after="0" w:line="240" w:lineRule="auto"/>
            <w:rPr>
              <w:rFonts w:ascii="Century" w:hAnsi="Century"/>
              <w:sz w:val="18"/>
              <w:szCs w:val="18"/>
            </w:rPr>
          </w:pPr>
          <w:r w:rsidRPr="00E42C11">
            <w:rPr>
              <w:rFonts w:ascii="Century" w:hAnsi="Century"/>
              <w:b/>
              <w:sz w:val="18"/>
              <w:szCs w:val="18"/>
            </w:rPr>
            <w:t>Approved by</w:t>
          </w:r>
          <w:r w:rsidRPr="00E42C11">
            <w:rPr>
              <w:rFonts w:ascii="Century" w:hAnsi="Century"/>
              <w:sz w:val="18"/>
              <w:szCs w:val="18"/>
            </w:rPr>
            <w:t>:</w:t>
          </w:r>
          <w:r w:rsidR="005803AD">
            <w:rPr>
              <w:rFonts w:ascii="Century" w:hAnsi="Century"/>
              <w:sz w:val="18"/>
              <w:szCs w:val="18"/>
            </w:rPr>
            <w:t xml:space="preserve"> </w:t>
          </w:r>
          <w:r w:rsidRPr="00E42C11">
            <w:rPr>
              <w:rFonts w:ascii="Century" w:hAnsi="Century"/>
              <w:sz w:val="18"/>
              <w:szCs w:val="18"/>
            </w:rPr>
            <w:t>President</w:t>
          </w:r>
        </w:p>
      </w:tc>
    </w:tr>
  </w:tbl>
  <w:p w14:paraId="1F2F8B64" w14:textId="77777777" w:rsidR="0013243A" w:rsidRDefault="001324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E085B"/>
    <w:multiLevelType w:val="hybridMultilevel"/>
    <w:tmpl w:val="93967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73D58"/>
    <w:multiLevelType w:val="hybridMultilevel"/>
    <w:tmpl w:val="4208AD90"/>
    <w:lvl w:ilvl="0" w:tplc="2F32D7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B3BAA"/>
    <w:multiLevelType w:val="hybridMultilevel"/>
    <w:tmpl w:val="EFC86554"/>
    <w:lvl w:ilvl="0" w:tplc="2F32D7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9100730">
      <w:numFmt w:val="bullet"/>
      <w:lvlText w:val=""/>
      <w:lvlJc w:val="left"/>
      <w:pPr>
        <w:ind w:left="1440" w:hanging="360"/>
      </w:pPr>
      <w:rPr>
        <w:rFonts w:ascii="Century Schoolbook" w:eastAsia="Times New Roman" w:hAnsi="Century Schoolbook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387304"/>
    <w:multiLevelType w:val="hybridMultilevel"/>
    <w:tmpl w:val="7FC29E4E"/>
    <w:lvl w:ilvl="0" w:tplc="2F32D7F0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A865C1"/>
    <w:multiLevelType w:val="hybridMultilevel"/>
    <w:tmpl w:val="63D666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tDAyMjUwtDA3MTZT0lEKTi0uzszPAykwrAUAGB3oJCwAAAA="/>
  </w:docVars>
  <w:rsids>
    <w:rsidRoot w:val="0013243A"/>
    <w:rsid w:val="000400DF"/>
    <w:rsid w:val="000F4102"/>
    <w:rsid w:val="00113AA7"/>
    <w:rsid w:val="0013243A"/>
    <w:rsid w:val="00151287"/>
    <w:rsid w:val="00177087"/>
    <w:rsid w:val="001D509F"/>
    <w:rsid w:val="00237FA3"/>
    <w:rsid w:val="002618C7"/>
    <w:rsid w:val="002B4A9E"/>
    <w:rsid w:val="0034309F"/>
    <w:rsid w:val="0035008F"/>
    <w:rsid w:val="0035409E"/>
    <w:rsid w:val="00464E16"/>
    <w:rsid w:val="00475EE2"/>
    <w:rsid w:val="005803AD"/>
    <w:rsid w:val="00580EDF"/>
    <w:rsid w:val="00594DDB"/>
    <w:rsid w:val="005D6232"/>
    <w:rsid w:val="00654315"/>
    <w:rsid w:val="006654BC"/>
    <w:rsid w:val="006D3CA2"/>
    <w:rsid w:val="006D6711"/>
    <w:rsid w:val="007A0CC3"/>
    <w:rsid w:val="007C549B"/>
    <w:rsid w:val="00825543"/>
    <w:rsid w:val="00892D10"/>
    <w:rsid w:val="008937D4"/>
    <w:rsid w:val="00A1173D"/>
    <w:rsid w:val="00A252A1"/>
    <w:rsid w:val="00A321C7"/>
    <w:rsid w:val="00A34E4B"/>
    <w:rsid w:val="00AD032D"/>
    <w:rsid w:val="00B433D0"/>
    <w:rsid w:val="00D04773"/>
    <w:rsid w:val="00D14887"/>
    <w:rsid w:val="00D50BD0"/>
    <w:rsid w:val="00D94DBD"/>
    <w:rsid w:val="00E7315D"/>
    <w:rsid w:val="00EA4FA4"/>
    <w:rsid w:val="00EB0088"/>
    <w:rsid w:val="00EF4E9B"/>
    <w:rsid w:val="00F44A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F9E114"/>
  <w15:docId w15:val="{A4C63DBB-123E-4FA0-8F0E-0BDE3B5CC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4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2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43A"/>
  </w:style>
  <w:style w:type="paragraph" w:styleId="Footer">
    <w:name w:val="footer"/>
    <w:basedOn w:val="Normal"/>
    <w:link w:val="FooterChar"/>
    <w:uiPriority w:val="99"/>
    <w:unhideWhenUsed/>
    <w:rsid w:val="00132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43A"/>
  </w:style>
  <w:style w:type="paragraph" w:styleId="BalloonText">
    <w:name w:val="Balloon Text"/>
    <w:basedOn w:val="Normal"/>
    <w:link w:val="BalloonTextChar"/>
    <w:uiPriority w:val="99"/>
    <w:semiHidden/>
    <w:unhideWhenUsed/>
    <w:rsid w:val="001324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24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A0C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0CC3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0CC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87D286D8ABCE40ABD0213576A4C7CB" ma:contentTypeVersion="0" ma:contentTypeDescription="Create a new document." ma:contentTypeScope="" ma:versionID="fe086609096bfe8412aed63985e13d5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44B400-3F2C-488C-B5E9-1EEC875E76CB}"/>
</file>

<file path=customXml/itemProps2.xml><?xml version="1.0" encoding="utf-8"?>
<ds:datastoreItem xmlns:ds="http://schemas.openxmlformats.org/officeDocument/2006/customXml" ds:itemID="{31401B9A-8819-4D38-8268-B87177BAED38}"/>
</file>

<file path=customXml/itemProps3.xml><?xml version="1.0" encoding="utf-8"?>
<ds:datastoreItem xmlns:ds="http://schemas.openxmlformats.org/officeDocument/2006/customXml" ds:itemID="{CA1D8335-3D2A-4C91-9BD2-62C72FA923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oselyn Maano</cp:lastModifiedBy>
  <cp:revision>6</cp:revision>
  <cp:lastPrinted>2015-10-05T15:01:00Z</cp:lastPrinted>
  <dcterms:created xsi:type="dcterms:W3CDTF">2018-02-27T03:01:00Z</dcterms:created>
  <dcterms:modified xsi:type="dcterms:W3CDTF">2021-08-1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87D286D8ABCE40ABD0213576A4C7CB</vt:lpwstr>
  </property>
</Properties>
</file>